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FF8807" w14:textId="40B2D509" w:rsidR="000C7141" w:rsidRPr="00FA7FC0" w:rsidRDefault="00E357C3">
      <w:pPr>
        <w:rPr>
          <w:rFonts w:ascii="Gotham" w:hAnsi="Gotham"/>
          <w:b/>
          <w:bCs/>
        </w:rPr>
      </w:pPr>
      <w:r>
        <w:rPr>
          <w:rFonts w:ascii="Gotham" w:hAnsi="Gotham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0A08C898" wp14:editId="6F5E3EE3">
            <wp:simplePos x="0" y="0"/>
            <wp:positionH relativeFrom="rightMargin">
              <wp:align>left</wp:align>
            </wp:positionH>
            <wp:positionV relativeFrom="paragraph">
              <wp:posOffset>-723537</wp:posOffset>
            </wp:positionV>
            <wp:extent cx="708384" cy="849086"/>
            <wp:effectExtent l="0" t="0" r="0" b="825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384" cy="849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7141" w:rsidRPr="00FA7FC0">
        <w:rPr>
          <w:rFonts w:ascii="Gotham" w:hAnsi="Gotham"/>
          <w:b/>
          <w:bCs/>
        </w:rPr>
        <w:t>Mission Statement:</w:t>
      </w:r>
    </w:p>
    <w:p w14:paraId="52B18090" w14:textId="66038C17" w:rsidR="000C7141" w:rsidRPr="000C4512" w:rsidRDefault="002D79E5">
      <w:pPr>
        <w:rPr>
          <w:rFonts w:cstheme="minorHAnsi"/>
        </w:rPr>
      </w:pPr>
      <w:r w:rsidRPr="000C4512">
        <w:rPr>
          <w:rFonts w:cstheme="minorHAnsi"/>
        </w:rPr>
        <w:t xml:space="preserve">Our mission is to design </w:t>
      </w:r>
      <w:r w:rsidR="00DF5560">
        <w:rPr>
          <w:rFonts w:cstheme="minorHAnsi"/>
        </w:rPr>
        <w:t>both an</w:t>
      </w:r>
      <w:r w:rsidR="00E718C9">
        <w:rPr>
          <w:rFonts w:cstheme="minorHAnsi"/>
        </w:rPr>
        <w:t xml:space="preserve"> </w:t>
      </w:r>
      <w:r w:rsidR="00732E7E">
        <w:rPr>
          <w:rFonts w:cstheme="minorHAnsi"/>
          <w:b/>
        </w:rPr>
        <w:t>informative</w:t>
      </w:r>
      <w:r w:rsidR="004A3FFB">
        <w:rPr>
          <w:rFonts w:cstheme="minorHAnsi"/>
        </w:rPr>
        <w:t xml:space="preserve"> and </w:t>
      </w:r>
      <w:r w:rsidR="004A3FFB" w:rsidRPr="004A3FFB">
        <w:rPr>
          <w:rFonts w:cstheme="minorHAnsi"/>
          <w:b/>
          <w:bCs/>
        </w:rPr>
        <w:t>interactive</w:t>
      </w:r>
      <w:r w:rsidR="004A3FFB">
        <w:rPr>
          <w:rFonts w:cstheme="minorHAnsi"/>
        </w:rPr>
        <w:t xml:space="preserve"> </w:t>
      </w:r>
      <w:r w:rsidRPr="000C4512">
        <w:rPr>
          <w:rFonts w:cstheme="minorHAnsi"/>
        </w:rPr>
        <w:t xml:space="preserve">game such that </w:t>
      </w:r>
      <w:r w:rsidR="00AD5AC0" w:rsidRPr="000C4512">
        <w:rPr>
          <w:rFonts w:cstheme="minorHAnsi"/>
        </w:rPr>
        <w:t>players of the game can increase their general knowledge of skincare</w:t>
      </w:r>
      <w:r w:rsidR="00C343CD">
        <w:rPr>
          <w:rFonts w:cstheme="minorHAnsi"/>
        </w:rPr>
        <w:t xml:space="preserve"> products</w:t>
      </w:r>
      <w:r w:rsidR="00AD5AC0" w:rsidRPr="000C4512">
        <w:rPr>
          <w:rFonts w:cstheme="minorHAnsi"/>
        </w:rPr>
        <w:t xml:space="preserve"> through it</w:t>
      </w:r>
      <w:r w:rsidR="004A3FFB">
        <w:rPr>
          <w:rFonts w:cstheme="minorHAnsi"/>
        </w:rPr>
        <w:t xml:space="preserve"> and learn how to customise</w:t>
      </w:r>
      <w:r w:rsidR="00950E90">
        <w:rPr>
          <w:rFonts w:cstheme="minorHAnsi"/>
        </w:rPr>
        <w:t xml:space="preserve"> </w:t>
      </w:r>
      <w:r w:rsidR="004A3FFB">
        <w:rPr>
          <w:rFonts w:cstheme="minorHAnsi"/>
        </w:rPr>
        <w:t>their own specific skincare routine.</w:t>
      </w:r>
    </w:p>
    <w:sectPr w:rsidR="000C7141" w:rsidRPr="000C4512" w:rsidSect="00AF024C">
      <w:pgSz w:w="11907" w:h="4536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">
    <w:panose1 w:val="02000604040000020004"/>
    <w:charset w:val="00"/>
    <w:family w:val="auto"/>
    <w:pitch w:val="variable"/>
    <w:sig w:usb0="800000A7" w:usb1="00000000" w:usb2="00000000" w:usb3="00000000" w:csb0="00000009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MrawNLM0NzCwNDdV0lEKTi0uzszPAykwqwUAUEPuKCwAAAA="/>
  </w:docVars>
  <w:rsids>
    <w:rsidRoot w:val="00B93E93"/>
    <w:rsid w:val="0002179F"/>
    <w:rsid w:val="00056BC3"/>
    <w:rsid w:val="000A2574"/>
    <w:rsid w:val="000C28C4"/>
    <w:rsid w:val="000C4512"/>
    <w:rsid w:val="000C5864"/>
    <w:rsid w:val="000C7141"/>
    <w:rsid w:val="0013269B"/>
    <w:rsid w:val="0015464D"/>
    <w:rsid w:val="001D380A"/>
    <w:rsid w:val="001D5723"/>
    <w:rsid w:val="00250516"/>
    <w:rsid w:val="002B0243"/>
    <w:rsid w:val="002D1588"/>
    <w:rsid w:val="002D79E5"/>
    <w:rsid w:val="00301FE7"/>
    <w:rsid w:val="003A33F1"/>
    <w:rsid w:val="00440A26"/>
    <w:rsid w:val="004727B2"/>
    <w:rsid w:val="00473DA1"/>
    <w:rsid w:val="00481BAA"/>
    <w:rsid w:val="004A3FFB"/>
    <w:rsid w:val="00562CF4"/>
    <w:rsid w:val="00581CE7"/>
    <w:rsid w:val="0061083E"/>
    <w:rsid w:val="00666CEC"/>
    <w:rsid w:val="0069052C"/>
    <w:rsid w:val="00696817"/>
    <w:rsid w:val="006B4032"/>
    <w:rsid w:val="006C663F"/>
    <w:rsid w:val="006D0753"/>
    <w:rsid w:val="006F6AE5"/>
    <w:rsid w:val="00732E7E"/>
    <w:rsid w:val="00756D59"/>
    <w:rsid w:val="00847F0E"/>
    <w:rsid w:val="00864DF6"/>
    <w:rsid w:val="008808AC"/>
    <w:rsid w:val="008E75D8"/>
    <w:rsid w:val="00950E90"/>
    <w:rsid w:val="009D45FA"/>
    <w:rsid w:val="00AC5F4F"/>
    <w:rsid w:val="00AD5AC0"/>
    <w:rsid w:val="00AF024C"/>
    <w:rsid w:val="00B27B6B"/>
    <w:rsid w:val="00B868CA"/>
    <w:rsid w:val="00B93E93"/>
    <w:rsid w:val="00C343CD"/>
    <w:rsid w:val="00CB1602"/>
    <w:rsid w:val="00CC7135"/>
    <w:rsid w:val="00D909F1"/>
    <w:rsid w:val="00DA176F"/>
    <w:rsid w:val="00DC10A5"/>
    <w:rsid w:val="00DF5560"/>
    <w:rsid w:val="00E357C3"/>
    <w:rsid w:val="00E527EE"/>
    <w:rsid w:val="00E718C9"/>
    <w:rsid w:val="00EB6A76"/>
    <w:rsid w:val="00EC3550"/>
    <w:rsid w:val="00EC5910"/>
    <w:rsid w:val="00EC6AB0"/>
    <w:rsid w:val="00F04B70"/>
    <w:rsid w:val="00F67144"/>
    <w:rsid w:val="00FA7FC0"/>
    <w:rsid w:val="00FD3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6CBD3"/>
  <w15:chartTrackingRefBased/>
  <w15:docId w15:val="{CB6E20D4-D7B5-4C3B-B473-06A8B9EA5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sv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 - Samuel Sim Wei Xuan</dc:creator>
  <cp:keywords/>
  <dc:description/>
  <cp:lastModifiedBy>Student - Samuel Sim Wei Xuan</cp:lastModifiedBy>
  <cp:revision>53</cp:revision>
  <dcterms:created xsi:type="dcterms:W3CDTF">2021-03-13T15:44:00Z</dcterms:created>
  <dcterms:modified xsi:type="dcterms:W3CDTF">2021-03-15T09:38:00Z</dcterms:modified>
</cp:coreProperties>
</file>